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4" w:name="X9a09b77f861dfcca3a86e8745a0c361b79d0246"/>
    <w:p>
      <w:pPr>
        <w:pStyle w:val="Heading1"/>
      </w:pPr>
      <w:r>
        <w:t xml:space="preserve">Cover Letter for Graphic Designer Position in Ivory Coast Abidjan</w:t>
      </w:r>
    </w:p>
    <w:p>
      <w:pPr>
        <w:pStyle w:val="FirstParagraph"/>
      </w:pPr>
      <w:r>
        <w:rPr>
          <w:bCs/>
          <w:b/>
        </w:rPr>
        <w:t xml:space="preserve">Dear Hiring Manager,</w:t>
      </w:r>
    </w:p>
    <w:p>
      <w:pPr>
        <w:pStyle w:val="BodyText"/>
      </w:pPr>
      <w:r>
        <w:t xml:space="preserve">I am writing to express my enthusiasm for the Graphic Designer position at your esteemed organization in Ivory Coast Abidjan. As a passionate and skilled graphic designer with a deep appreciation for the vibrant cultural and creative landscape of West Africa, I am eager to contribute my expertise to your team. My background in visual storytelling, brand development, and digital design aligns seamlessly with the dynamic needs of businesses operating in this bustling economic hub.</w:t>
      </w:r>
    </w:p>
    <w:p>
      <w:pPr>
        <w:pStyle w:val="BodyText"/>
      </w:pPr>
      <w:r>
        <w:t xml:space="preserve">Having spent [X years] honing my craft in both local and international markets, I have developed a unique perspective that blends global design trends with the rich heritage of African aesthetics. Ivory Coast Abidjan, as a cultural and economic epicenter, presents an unparalleled opportunity to merge innovation with tradition. My work has always been driven by the belief that graphic design is not just about visual appeal but also about creating meaningful connections that resonate with diverse audiences. This philosophy is deeply rooted in my experiences working on projects for clients across Africa, where I have learned to navigate the complexities of cultural diversity while maintaining a strong, cohesive visual identity.</w:t>
      </w:r>
    </w:p>
    <w:bookmarkStart w:id="20" w:name="why-ivory-coast-abidjan"/>
    <w:p>
      <w:pPr>
        <w:pStyle w:val="Heading2"/>
      </w:pPr>
      <w:r>
        <w:t xml:space="preserve">Why Ivory Coast Abidjan?</w:t>
      </w:r>
    </w:p>
    <w:p>
      <w:pPr>
        <w:pStyle w:val="FirstParagraph"/>
      </w:pPr>
      <w:r>
        <w:t xml:space="preserve">Abidjan is more than just a city; it is a vibrant tapestry of creativity, entrepreneurship, and cultural expression. As a Graphic Designer, I am particularly drawn to the city’s thriving creative sector, which includes advertising agencies, media companies, and startups that rely on compelling visual communication to stand out in a competitive market. The demand for skilled designers who can adapt to local needs while embracing modern techniques is growing rapidly. I am confident that my ability to balance technical precision with artistic flair will make me a valuable asset to your organization.</w:t>
      </w:r>
    </w:p>
    <w:p>
      <w:pPr>
        <w:pStyle w:val="BodyText"/>
      </w:pPr>
      <w:r>
        <w:t xml:space="preserve">My expertise spans a wide range of design disciplines, including logo creation, branding strategies, web graphics, and social media content. I have consistently delivered projects that not only meet but exceed client expectations by prioritizing clarity, creativity, and cultural relevance. For instance, while working with a local fashion brand in Abidjan, I developed a visual identity that celebrated the region’s traditional patterns while incorporating contemporary design elements to appeal to younger audiences. This project not only strengthened the brand’s market presence but also received recognition at a regional design conference.</w:t>
      </w:r>
    </w:p>
    <w:bookmarkEnd w:id="20"/>
    <w:bookmarkStart w:id="21" w:name="Xb4b55f48c171251444821528be5d36e551351d0"/>
    <w:p>
      <w:pPr>
        <w:pStyle w:val="Heading2"/>
      </w:pPr>
      <w:r>
        <w:t xml:space="preserve">Technical Proficiency and Creative Vision</w:t>
      </w:r>
    </w:p>
    <w:p>
      <w:pPr>
        <w:pStyle w:val="FirstParagraph"/>
      </w:pPr>
      <w:r>
        <w:t xml:space="preserve">As a Graphic Designer, I am proficient in industry-standard software such as Adobe Photoshop, Illustrator, and InDesign. My workflow is optimized for efficiency, ensuring timely delivery without compromising quality. Additionally, I stay updated on the latest design trends and technologies to offer cutting-edge solutions to my clients. For example, I recently integrated augmented reality (AR) elements into a digital campaign for a hospitality company in Abidjan, enhancing user engagement and showcasing the potential of innovative design in a fast-evolving market.</w:t>
      </w:r>
    </w:p>
    <w:p>
      <w:pPr>
        <w:pStyle w:val="BodyText"/>
      </w:pPr>
      <w:r>
        <w:t xml:space="preserve">What sets me apart is my ability to translate abstract ideas into visual narratives that communicate effectively. Whether it’s designing marketing materials for a startup or rebranding an established business, I approach each project with a focus on storytelling. In Ivory Coast Abidjan, where cultural symbolism plays a significant role in consumer behavior, this skill is particularly valuable. I understand the importance of incorporating local motifs and color palettes to create designs that feel authentic and relatable to the target audience.</w:t>
      </w:r>
    </w:p>
    <w:bookmarkEnd w:id="21"/>
    <w:bookmarkStart w:id="22" w:name="commitment-to-collaboration"/>
    <w:p>
      <w:pPr>
        <w:pStyle w:val="Heading2"/>
      </w:pPr>
      <w:r>
        <w:t xml:space="preserve">Commitment to Collaboration</w:t>
      </w:r>
    </w:p>
    <w:p>
      <w:pPr>
        <w:pStyle w:val="FirstParagraph"/>
      </w:pPr>
      <w:r>
        <w:t xml:space="preserve">Collaboration is at the heart of effective graphic design, and I thrive in team environments where diverse perspectives come together to solve creative challenges. My experience working with cross-functional teams—from copywriters to marketing professionals—has taught me the importance of communication and adaptability. In Abidjan’s fast-paced business environment, I believe that collaboration is key to delivering solutions that align with both client goals and cultural nuances.</w:t>
      </w:r>
    </w:p>
    <w:p>
      <w:pPr>
        <w:pStyle w:val="BodyText"/>
      </w:pPr>
      <w:r>
        <w:t xml:space="preserve">I am also deeply committed to fostering a sense of community within the creative industry. Having participated in design workshops and mentorship programs in Ivory Coast, I have witnessed firsthand the transformative impact of shared knowledge and support. I am eager to contribute to your organization’s culture by collaborating with colleagues, sharing insights, and continuously learning from the vibrant design ecosystem in Abidjan.</w:t>
      </w:r>
    </w:p>
    <w:bookmarkEnd w:id="22"/>
    <w:bookmarkStart w:id="23" w:name="why-me"/>
    <w:p>
      <w:pPr>
        <w:pStyle w:val="Heading2"/>
      </w:pPr>
      <w:r>
        <w:t xml:space="preserve">Why Me?</w:t>
      </w:r>
    </w:p>
    <w:p>
      <w:pPr>
        <w:pStyle w:val="FirstParagraph"/>
      </w:pPr>
      <w:r>
        <w:t xml:space="preserve">Choosing me as your Graphic Designer means partnering with a professional who brings not only technical expertise but also a genuine passion for creating impactful visual solutions. My portfolio includes projects that have positively influenced businesses in Ivory Coast and beyond, and I am eager to bring the same level of dedication to your team. I understand the unique challenges and opportunities that come with designing for Abidjan’s market, from navigating local preferences to leveraging digital platforms for maximum reach.</w:t>
      </w:r>
    </w:p>
    <w:p>
      <w:pPr>
        <w:pStyle w:val="BodyText"/>
      </w:pPr>
      <w:r>
        <w:t xml:space="preserve">Furthermore, my ability to work independently while remaining responsive to feedback ensures that every project is completed with precision and care. Whether it’s developing a new brand identity or refining existing materials, I approach each task with a commitment to excellence. I am confident that my skills and experiences will enable me to contribute meaningfully to your organization’s success in Ivory Coast Abidjan.</w:t>
      </w:r>
    </w:p>
    <w:p>
      <w:pPr>
        <w:pStyle w:val="BodyText"/>
      </w:pPr>
      <w:r>
        <w:t xml:space="preserve">In closing, I would like to express my sincere appreciation for considering my application. I am excited about the possibility of joining your team and contributing to the creative growth of your organization. Thank you for your time and consideration, and I look forward to the opportunity to discuss how I can add value to your company’s vis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1T05:06:57Z</dcterms:created>
  <dcterms:modified xsi:type="dcterms:W3CDTF">2026-07-21T05:06:57Z</dcterms:modified>
</cp:coreProperties>
</file>

<file path=docProps/custom.xml><?xml version="1.0" encoding="utf-8"?>
<Properties xmlns="http://schemas.openxmlformats.org/officeDocument/2006/custom-properties" xmlns:vt="http://schemas.openxmlformats.org/officeDocument/2006/docPropsVTypes"/>
</file>